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910" w:tblpY="2525"/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82"/>
        <w:gridCol w:w="8825"/>
      </w:tblGrid>
      <w:tr w:rsidR="003A1D53" w14:paraId="62F0D20F" w14:textId="77777777" w:rsidTr="00A85A14">
        <w:tc>
          <w:tcPr>
            <w:tcW w:w="1382" w:type="dxa"/>
            <w:tcBorders>
              <w:bottom w:val="single" w:sz="4" w:space="0" w:color="auto"/>
            </w:tcBorders>
            <w:shd w:val="clear" w:color="auto" w:fill="E6E6E6"/>
          </w:tcPr>
          <w:p w14:paraId="62F0D208" w14:textId="77777777" w:rsidR="003A1D53" w:rsidRDefault="003A1D53" w:rsidP="000833F2">
            <w:pPr>
              <w:pStyle w:val="Heading1"/>
            </w:pPr>
          </w:p>
          <w:p w14:paraId="62F0D209" w14:textId="77777777" w:rsidR="003A1D53" w:rsidRDefault="003A1D53" w:rsidP="00A85A14">
            <w:pPr>
              <w:spacing w:before="120" w:after="120"/>
              <w:rPr>
                <w:sz w:val="22"/>
                <w:szCs w:val="22"/>
              </w:rPr>
            </w:pPr>
          </w:p>
        </w:tc>
        <w:tc>
          <w:tcPr>
            <w:tcW w:w="8825" w:type="dxa"/>
            <w:tcBorders>
              <w:bottom w:val="single" w:sz="4" w:space="0" w:color="auto"/>
            </w:tcBorders>
          </w:tcPr>
          <w:p w14:paraId="62F0D20A" w14:textId="77777777" w:rsidR="003A1D53" w:rsidRDefault="003A1D53" w:rsidP="00A85A14">
            <w:pPr>
              <w:rPr>
                <w:b/>
                <w:sz w:val="28"/>
                <w:szCs w:val="28"/>
              </w:rPr>
            </w:pPr>
          </w:p>
          <w:p w14:paraId="62F0D20B" w14:textId="77777777" w:rsidR="008278A2" w:rsidRDefault="008278A2" w:rsidP="008278A2">
            <w:pPr>
              <w:pStyle w:val="Default"/>
              <w:jc w:val="center"/>
              <w:rPr>
                <w:rFonts w:cstheme="minorBidi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Algerian" w:hAnsi="Algerian"/>
                <w:b/>
                <w:bCs/>
                <w:noProof/>
                <w:sz w:val="48"/>
                <w:lang w:eastAsia="en-GB"/>
              </w:rPr>
              <w:drawing>
                <wp:inline distT="0" distB="0" distL="0" distR="0" wp14:anchorId="62F0D230" wp14:editId="62F0D231">
                  <wp:extent cx="3086100" cy="625953"/>
                  <wp:effectExtent l="0" t="0" r="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unt Zion Logo happy days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0163" cy="628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F0D20C" w14:textId="77777777" w:rsidR="008278A2" w:rsidRDefault="008278A2" w:rsidP="008278A2">
            <w:pPr>
              <w:pStyle w:val="Default"/>
              <w:jc w:val="center"/>
            </w:pPr>
            <w:r w:rsidRPr="00624BB3">
              <w:t xml:space="preserve"> </w:t>
            </w:r>
            <w:r>
              <w:t>Per Lane, Ogden, Halifax HX2 8XG</w:t>
            </w:r>
          </w:p>
          <w:p w14:paraId="62F0D20E" w14:textId="5DC0DCDC" w:rsidR="003A1D53" w:rsidRDefault="00BE77F6" w:rsidP="00754502">
            <w:pPr>
              <w:jc w:val="center"/>
              <w:rPr>
                <w:sz w:val="22"/>
                <w:szCs w:val="22"/>
              </w:rPr>
            </w:pPr>
            <w:hyperlink r:id="rId6" w:history="1">
              <w:r w:rsidR="00754502" w:rsidRPr="00352595">
                <w:rPr>
                  <w:rStyle w:val="Hyperlink"/>
                  <w:rFonts w:ascii="Trebuchet MS" w:eastAsiaTheme="minorHAnsi" w:hAnsi="Trebuchet MS" w:cs="Trebuchet MS"/>
                  <w:sz w:val="24"/>
                  <w:szCs w:val="24"/>
                </w:rPr>
                <w:t>chme@calderdalemethodistcircuit.org.uk</w:t>
              </w:r>
            </w:hyperlink>
          </w:p>
        </w:tc>
      </w:tr>
      <w:tr w:rsidR="003A1D53" w14:paraId="62F0D219" w14:textId="77777777" w:rsidTr="00A85A14">
        <w:tc>
          <w:tcPr>
            <w:tcW w:w="1382" w:type="dxa"/>
            <w:shd w:val="clear" w:color="auto" w:fill="E6E6E6"/>
          </w:tcPr>
          <w:p w14:paraId="62F0D210" w14:textId="77777777" w:rsidR="003A1D53" w:rsidRDefault="003A1D53" w:rsidP="00A85A14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AZARD</w:t>
            </w:r>
          </w:p>
        </w:tc>
        <w:tc>
          <w:tcPr>
            <w:tcW w:w="8825" w:type="dxa"/>
          </w:tcPr>
          <w:p w14:paraId="62F0D211" w14:textId="77777777" w:rsidR="003A1D53" w:rsidRDefault="003A1D53" w:rsidP="00A85A14">
            <w:pPr>
              <w:ind w:right="-72"/>
            </w:pPr>
          </w:p>
          <w:p w14:paraId="62F0D212" w14:textId="77777777" w:rsidR="003A1D53" w:rsidRDefault="003A1D53" w:rsidP="00A85A14">
            <w:pPr>
              <w:numPr>
                <w:ilvl w:val="0"/>
                <w:numId w:val="1"/>
              </w:numPr>
              <w:ind w:right="-72"/>
            </w:pPr>
            <w:r>
              <w:t>Pathway to chap</w:t>
            </w:r>
            <w:r w:rsidR="00E00E54">
              <w:t>el uneven and slippery when wet</w:t>
            </w:r>
            <w:r>
              <w:t>.</w:t>
            </w:r>
          </w:p>
          <w:p w14:paraId="62F0D213" w14:textId="77777777" w:rsidR="003A1D53" w:rsidRDefault="003A1D53" w:rsidP="00A85A14">
            <w:pPr>
              <w:numPr>
                <w:ilvl w:val="0"/>
                <w:numId w:val="1"/>
              </w:numPr>
              <w:ind w:right="-72"/>
            </w:pPr>
            <w:r>
              <w:t>Gravestones could topple.</w:t>
            </w:r>
          </w:p>
          <w:p w14:paraId="62F0D214" w14:textId="77777777" w:rsidR="003A1D53" w:rsidRDefault="003A1D53" w:rsidP="00A85A14">
            <w:pPr>
              <w:numPr>
                <w:ilvl w:val="0"/>
                <w:numId w:val="1"/>
              </w:numPr>
              <w:ind w:right="-72"/>
            </w:pPr>
            <w:r>
              <w:t>Steep steps to</w:t>
            </w:r>
            <w:r w:rsidR="00B9397E">
              <w:t xml:space="preserve"> indoor</w:t>
            </w:r>
            <w:r>
              <w:t xml:space="preserve"> toilets.</w:t>
            </w:r>
          </w:p>
          <w:p w14:paraId="62F0D215" w14:textId="77777777" w:rsidR="003A1D53" w:rsidRDefault="003A1D53" w:rsidP="00A85A14">
            <w:pPr>
              <w:numPr>
                <w:ilvl w:val="0"/>
                <w:numId w:val="1"/>
              </w:numPr>
              <w:ind w:right="-72"/>
            </w:pPr>
            <w:r>
              <w:t>Confined steep climb to organ</w:t>
            </w:r>
            <w:r w:rsidR="00B9397E">
              <w:t xml:space="preserve"> through vestry</w:t>
            </w:r>
            <w:r>
              <w:t>.</w:t>
            </w:r>
          </w:p>
          <w:p w14:paraId="62F0D216" w14:textId="77777777" w:rsidR="003A1D53" w:rsidRDefault="003A1D53" w:rsidP="00A85A14">
            <w:pPr>
              <w:numPr>
                <w:ilvl w:val="0"/>
                <w:numId w:val="1"/>
              </w:numPr>
              <w:ind w:right="-72"/>
            </w:pPr>
            <w:r>
              <w:t>Outhouses out of bounds. Not safe for children.</w:t>
            </w:r>
          </w:p>
          <w:p w14:paraId="62F0D217" w14:textId="77777777" w:rsidR="003A1D53" w:rsidRDefault="003A1D53" w:rsidP="00A85A14">
            <w:pPr>
              <w:numPr>
                <w:ilvl w:val="0"/>
                <w:numId w:val="1"/>
              </w:numPr>
              <w:ind w:right="-72"/>
            </w:pPr>
            <w:r>
              <w:t>Fire</w:t>
            </w:r>
          </w:p>
          <w:p w14:paraId="62F0D218" w14:textId="77777777" w:rsidR="003A1D53" w:rsidRDefault="00B9397E" w:rsidP="00A85A14">
            <w:pPr>
              <w:numPr>
                <w:ilvl w:val="0"/>
                <w:numId w:val="1"/>
              </w:numPr>
              <w:ind w:right="-72"/>
            </w:pPr>
            <w:r>
              <w:t>Balcony steps to gallery</w:t>
            </w:r>
          </w:p>
        </w:tc>
      </w:tr>
      <w:tr w:rsidR="003A1D53" w14:paraId="62F0D21B" w14:textId="77777777" w:rsidTr="00A85A14">
        <w:tc>
          <w:tcPr>
            <w:tcW w:w="10207" w:type="dxa"/>
            <w:gridSpan w:val="2"/>
            <w:shd w:val="clear" w:color="auto" w:fill="E6E6E6"/>
          </w:tcPr>
          <w:p w14:paraId="62F0D21A" w14:textId="77777777" w:rsidR="003A1D53" w:rsidRDefault="003A1D53" w:rsidP="00A85A14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ROL MEASURES</w:t>
            </w:r>
          </w:p>
        </w:tc>
      </w:tr>
      <w:tr w:rsidR="003A1D53" w14:paraId="62F0D223" w14:textId="77777777" w:rsidTr="00A85A14">
        <w:tc>
          <w:tcPr>
            <w:tcW w:w="10207" w:type="dxa"/>
            <w:gridSpan w:val="2"/>
            <w:tcBorders>
              <w:bottom w:val="single" w:sz="4" w:space="0" w:color="auto"/>
            </w:tcBorders>
          </w:tcPr>
          <w:p w14:paraId="62F0D21C" w14:textId="77777777" w:rsidR="003A1D53" w:rsidRDefault="003A1D53" w:rsidP="00A85A14">
            <w:pPr>
              <w:ind w:right="-72"/>
            </w:pPr>
          </w:p>
          <w:p w14:paraId="62F0D21D" w14:textId="77777777" w:rsidR="003A1D53" w:rsidRDefault="003A1D53" w:rsidP="00A85A14">
            <w:pPr>
              <w:pStyle w:val="Normal2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igns to warn of this hazard at entrance gateway.</w:t>
            </w:r>
          </w:p>
          <w:p w14:paraId="62F0D21E" w14:textId="77777777" w:rsidR="003A1D53" w:rsidRDefault="003A1D53" w:rsidP="00A85A14">
            <w:pPr>
              <w:pStyle w:val="Normal2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Children only allowed on paths in graveyard. Under supervision if possible.</w:t>
            </w:r>
          </w:p>
          <w:p w14:paraId="62F0D21F" w14:textId="77777777" w:rsidR="003A1D53" w:rsidRDefault="003A1D53" w:rsidP="00A85A14">
            <w:pPr>
              <w:pStyle w:val="Normal2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Handrails provided on steps.</w:t>
            </w:r>
          </w:p>
          <w:p w14:paraId="62F0D220" w14:textId="77777777" w:rsidR="003A1D53" w:rsidRDefault="003A1D53" w:rsidP="00A85A14">
            <w:pPr>
              <w:pStyle w:val="Normal2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Children not to be allowed access to organ</w:t>
            </w:r>
            <w:r w:rsidR="00B9397E">
              <w:rPr>
                <w:sz w:val="20"/>
              </w:rPr>
              <w:t xml:space="preserve"> unless accompanied by Mt Zion staff</w:t>
            </w:r>
            <w:r>
              <w:rPr>
                <w:sz w:val="20"/>
              </w:rPr>
              <w:t>.</w:t>
            </w:r>
            <w:r w:rsidR="00B9397E">
              <w:rPr>
                <w:sz w:val="20"/>
              </w:rPr>
              <w:t xml:space="preserve"> </w:t>
            </w:r>
          </w:p>
          <w:p w14:paraId="62F0D221" w14:textId="77777777" w:rsidR="003A1D53" w:rsidRDefault="003A1D53" w:rsidP="00A85A14">
            <w:pPr>
              <w:pStyle w:val="Normal2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upervisors to note chapel exits through 2 front doors. Cottage exits through front door or back.</w:t>
            </w:r>
          </w:p>
          <w:p w14:paraId="62F0D222" w14:textId="77777777" w:rsidR="003A1D53" w:rsidRDefault="00B9397E" w:rsidP="00A85A14">
            <w:pPr>
              <w:pStyle w:val="Normal2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Children supervised by members of staff (Mt Zion and school) on balcony if allowed up.</w:t>
            </w:r>
          </w:p>
        </w:tc>
      </w:tr>
      <w:tr w:rsidR="003A1D53" w14:paraId="62F0D225" w14:textId="77777777" w:rsidTr="00A85A14">
        <w:tc>
          <w:tcPr>
            <w:tcW w:w="10207" w:type="dxa"/>
            <w:gridSpan w:val="2"/>
            <w:shd w:val="clear" w:color="auto" w:fill="E6E6E6"/>
          </w:tcPr>
          <w:p w14:paraId="62F0D224" w14:textId="77777777" w:rsidR="003A1D53" w:rsidRDefault="003A1D53" w:rsidP="00A85A14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ES</w:t>
            </w:r>
          </w:p>
        </w:tc>
      </w:tr>
      <w:tr w:rsidR="003A1D53" w14:paraId="62F0D22D" w14:textId="77777777" w:rsidTr="00A85A14">
        <w:tc>
          <w:tcPr>
            <w:tcW w:w="10207" w:type="dxa"/>
            <w:gridSpan w:val="2"/>
          </w:tcPr>
          <w:p w14:paraId="62F0D226" w14:textId="77777777" w:rsidR="003A1D53" w:rsidRDefault="003A1D53" w:rsidP="00A85A14">
            <w:pPr>
              <w:ind w:right="-72"/>
              <w:rPr>
                <w:sz w:val="22"/>
                <w:szCs w:val="22"/>
              </w:rPr>
            </w:pPr>
          </w:p>
          <w:p w14:paraId="62F0D227" w14:textId="77777777" w:rsidR="003A1D53" w:rsidRDefault="003A1D53" w:rsidP="00A85A14">
            <w:pPr>
              <w:pStyle w:val="Normal2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Children need to respect religious use of the chapel.</w:t>
            </w:r>
          </w:p>
          <w:p w14:paraId="62F0D228" w14:textId="77777777" w:rsidR="003A1D53" w:rsidRDefault="003A1D53" w:rsidP="00A85A14">
            <w:pPr>
              <w:pStyle w:val="Normal2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mall first aid kit in vestry. Accident/Incident book in cottage.</w:t>
            </w:r>
          </w:p>
          <w:p w14:paraId="62F0D229" w14:textId="77777777" w:rsidR="003A1D53" w:rsidRDefault="003A1D53" w:rsidP="00A85A14">
            <w:pPr>
              <w:pStyle w:val="Normal2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2 Toilets upstairs in cottage.</w:t>
            </w:r>
          </w:p>
          <w:p w14:paraId="62F0D22A" w14:textId="77777777" w:rsidR="003A1D53" w:rsidRDefault="003A1D53" w:rsidP="00A85A14">
            <w:pPr>
              <w:pStyle w:val="Normal2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Photography allowed. Photographs will be taken by Rev Paul Welch/Anthony Greenwood of school group activities for heritage publicity purposes. Please clear this with school staff.</w:t>
            </w:r>
          </w:p>
          <w:p w14:paraId="62F0D22B" w14:textId="77777777" w:rsidR="003A1D53" w:rsidRDefault="003A1D53" w:rsidP="00A85A14">
            <w:pPr>
              <w:pStyle w:val="Normal2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Minibus parking on roadside in Per Lane.</w:t>
            </w:r>
          </w:p>
          <w:p w14:paraId="62F0D22C" w14:textId="77777777" w:rsidR="003A1D53" w:rsidRPr="008C2FEA" w:rsidRDefault="003A1D53" w:rsidP="00B9397E">
            <w:pPr>
              <w:pStyle w:val="Normal2"/>
              <w:rPr>
                <w:sz w:val="20"/>
              </w:rPr>
            </w:pPr>
          </w:p>
        </w:tc>
      </w:tr>
    </w:tbl>
    <w:p w14:paraId="62F0D22E" w14:textId="77777777" w:rsidR="003A1D53" w:rsidRDefault="003A1D53" w:rsidP="003A1D53">
      <w:pPr>
        <w:rPr>
          <w:rFonts w:cs="Arial"/>
        </w:rPr>
      </w:pPr>
    </w:p>
    <w:p w14:paraId="62F0D22F" w14:textId="77777777" w:rsidR="00E407F4" w:rsidRDefault="00BE77F6"/>
    <w:sectPr w:rsidR="00E407F4" w:rsidSect="00E407F4">
      <w:pgSz w:w="12240" w:h="15840"/>
      <w:pgMar w:top="1440" w:right="1800" w:bottom="1440" w:left="1800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E27826"/>
    <w:multiLevelType w:val="singleLevel"/>
    <w:tmpl w:val="727EADA0"/>
    <w:lvl w:ilvl="0">
      <w:start w:val="1"/>
      <w:numFmt w:val="bullet"/>
      <w:lvlText w:val="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4"/>
      </w:rPr>
    </w:lvl>
  </w:abstractNum>
  <w:abstractNum w:abstractNumId="1" w15:restartNumberingAfterBreak="0">
    <w:nsid w:val="72BC749A"/>
    <w:multiLevelType w:val="singleLevel"/>
    <w:tmpl w:val="842E4058"/>
    <w:lvl w:ilvl="0">
      <w:start w:val="1"/>
      <w:numFmt w:val="bullet"/>
      <w:lvlText w:val="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</w:abstractNum>
  <w:num w:numId="1" w16cid:durableId="480660200">
    <w:abstractNumId w:val="0"/>
  </w:num>
  <w:num w:numId="2" w16cid:durableId="12520860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2NDY2MDY0MDEyMTdU0lEKTi0uzszPAykwrAUAoGoDTCwAAAA="/>
  </w:docVars>
  <w:rsids>
    <w:rsidRoot w:val="003A1D53"/>
    <w:rsid w:val="000833F2"/>
    <w:rsid w:val="0023650C"/>
    <w:rsid w:val="0038553B"/>
    <w:rsid w:val="003A1D53"/>
    <w:rsid w:val="003B4C80"/>
    <w:rsid w:val="006732CE"/>
    <w:rsid w:val="00754502"/>
    <w:rsid w:val="00762C60"/>
    <w:rsid w:val="008278A2"/>
    <w:rsid w:val="00A85A14"/>
    <w:rsid w:val="00B9397E"/>
    <w:rsid w:val="00BE77F6"/>
    <w:rsid w:val="00E00E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2F0D208"/>
  <w15:docId w15:val="{EA892673-AE0C-4335-AE63-AA9E790E5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D53"/>
    <w:rPr>
      <w:rFonts w:ascii="Arial" w:eastAsia="Times New Roman" w:hAnsi="Arial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3F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2">
    <w:name w:val="Normal2"/>
    <w:basedOn w:val="Normal"/>
    <w:rsid w:val="003A1D53"/>
    <w:pPr>
      <w:spacing w:after="240"/>
      <w:jc w:val="both"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5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50C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833F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8278A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278A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45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me@calderdalemethodistcircuit.org.u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hony Greenwood</dc:creator>
  <cp:lastModifiedBy>Samuel Townsend</cp:lastModifiedBy>
  <cp:revision>5</cp:revision>
  <dcterms:created xsi:type="dcterms:W3CDTF">2014-11-19T15:47:00Z</dcterms:created>
  <dcterms:modified xsi:type="dcterms:W3CDTF">2023-01-28T15:28:00Z</dcterms:modified>
</cp:coreProperties>
</file>